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00ee68d del 07 Nov 2023</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4:24:26Z</dcterms:created>
  <dcterms:modified xsi:type="dcterms:W3CDTF">2023-11-07T14:2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